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022E3AB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523A8766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34015577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27940" b="1333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4FA541B2" w:rsidR="00F22365" w:rsidRPr="008F1F37" w:rsidRDefault="008F1F37" w:rsidP="008F1F37">
                                  <w:pPr>
                                    <w:shd w:val="clear" w:color="auto" w:fill="FFFFFF" w:themeFill="background1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 w:rsidRPr="00676B8C">
                                    <w:rPr>
                                      <w:rFonts w:hint="cs"/>
                                      <w:noProof/>
                                      <w:rtl/>
                                    </w:rPr>
                                    <w:drawing>
                                      <wp:inline distT="0" distB="0" distL="0" distR="0" wp14:anchorId="11D6211C" wp14:editId="7893326C">
                                        <wp:extent cx="792480" cy="783475"/>
                                        <wp:effectExtent l="0" t="0" r="7620" b="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92480" cy="7834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left:0;text-align:left;margin-left:327.25pt;margin-top:19.35pt;width:78.85pt;height:70.9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" fillcolor="#3a5d9c [3204]" strokecolor="#1d2e4d [1604]" strokeweight="2pt">
                      <v:textbox>
                        <w:txbxContent>
                          <w:p w14:paraId="38848930" w14:textId="4FA541B2" w:rsidR="00F22365" w:rsidRPr="008F1F37" w:rsidRDefault="008F1F37" w:rsidP="008F1F37">
                            <w:pPr>
                              <w:shd w:val="clear" w:color="auto" w:fill="FFFFFF" w:themeFill="background1"/>
                              <w:rPr>
                                <w:rtl/>
                                <w:lang w:bidi="ar-IQ"/>
                              </w:rPr>
                            </w:pPr>
                            <w:r w:rsidRPr="00676B8C">
                              <w:rPr>
                                <w:rFonts w:hint="cs"/>
                                <w:rtl/>
                              </w:rPr>
                              <w:drawing>
                                <wp:inline distT="0" distB="0" distL="0" distR="0" wp14:anchorId="11D6211C" wp14:editId="7893326C">
                                  <wp:extent cx="792480" cy="783475"/>
                                  <wp:effectExtent l="0" t="0" r="762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2480" cy="783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53028B1F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7BA02FE6" w:rsidR="00EE75D9" w:rsidRPr="00054582" w:rsidRDefault="00EE75D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35B2603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335D4A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3799EB42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335D4A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anking and Financial sciences</w:t>
            </w:r>
            <w:r w:rsidR="00335D4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2E9B8F17" w:rsidR="00EE75D9" w:rsidRPr="00054582" w:rsidRDefault="001A4261" w:rsidP="00676B8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Semester : </w:t>
            </w:r>
            <w:r w:rsidR="00676B8C"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</w:p>
        </w:tc>
      </w:tr>
    </w:tbl>
    <w:p w14:paraId="789802DE" w14:textId="4006DE10" w:rsidR="00A64E44" w:rsidRPr="00054582" w:rsidRDefault="00160B06" w:rsidP="00676B8C">
      <w:pPr>
        <w:pStyle w:val="Heading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proofErr w:type="gramStart"/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676B8C" w:rsidRPr="00676B8C">
        <w:rPr>
          <w:rFonts w:ascii="Calibri" w:eastAsia="Times New Roman" w:hAnsi="Calibri" w:cs="Calibri"/>
          <w:b/>
          <w:bCs/>
          <w:i/>
          <w:iCs/>
          <w:color w:val="FF0000"/>
        </w:rPr>
        <w:t>:</w:t>
      </w:r>
      <w:proofErr w:type="gramEnd"/>
      <w:r w:rsidR="00676B8C" w:rsidRPr="00676B8C">
        <w:rPr>
          <w:rFonts w:ascii="Calibri" w:eastAsia="Times New Roman" w:hAnsi="Calibri" w:cs="Calibri"/>
          <w:b/>
          <w:bCs/>
          <w:i/>
          <w:iCs/>
          <w:color w:val="FF0000"/>
        </w:rPr>
        <w:t xml:space="preserve"> BUSINESS MANAGEMENT 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9172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44"/>
        <w:gridCol w:w="2974"/>
      </w:tblGrid>
      <w:tr w:rsidR="00067543" w:rsidRPr="00054582" w14:paraId="6A301ADC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7AB307D7" w14:textId="6340285A" w:rsidR="00A64E44" w:rsidRPr="00054582" w:rsidRDefault="00122234" w:rsidP="00227ED4">
            <w:pPr>
              <w:spacing w:after="0" w:line="240" w:lineRule="auto"/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335D4A" w:rsidRPr="00335D4A">
              <w:rPr>
                <w:rStyle w:val="IntenseEmphasis"/>
                <w:rFonts w:ascii="Calibri" w:hAnsi="Calibri" w:cs="Calibri"/>
                <w:i/>
                <w:iCs/>
                <w:color w:val="FF0000"/>
                <w:sz w:val="24"/>
                <w:szCs w:val="24"/>
              </w:rPr>
              <w:t>Business Management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4140B36C" w14:textId="011E72D0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227ED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07802815507</w:t>
            </w:r>
          </w:p>
        </w:tc>
      </w:tr>
      <w:tr w:rsidR="00067543" w:rsidRPr="00054582" w14:paraId="7442812B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528367F3" w14:textId="12065884" w:rsidR="00A64E44" w:rsidRPr="00054582" w:rsidRDefault="00657253" w:rsidP="00B35B3B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B35B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1637C30D" w14:textId="36B2B3B3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227ED4" w:rsidRPr="00227ED4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  </w:t>
            </w:r>
            <w:r w:rsidR="00227ED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College</w:t>
            </w:r>
            <w:r w:rsidR="00A64E4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  <w:r w:rsidR="00227ED4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of Administration and Economics</w:t>
            </w:r>
            <w:r w:rsidR="00A52D0E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067543" w:rsidRPr="00054582" w14:paraId="51220036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36623859" w14:textId="3C284785" w:rsidR="00A64E44" w:rsidRPr="00054582" w:rsidRDefault="00704935" w:rsidP="00704935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: </w:t>
            </w:r>
            <w:r w:rsidR="00CF7934" w:rsidRPr="00CF7934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0c048b3a434e49e655c1247efb389cec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71186D32" w14:textId="32FEEB88" w:rsidR="00A64E44" w:rsidRPr="00054582" w:rsidRDefault="00A64E44" w:rsidP="00227ED4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</w:t>
            </w:r>
            <w:r w:rsidR="00CF7934">
              <w:t xml:space="preserve"> </w:t>
            </w:r>
            <w:r w:rsidR="00CF7934" w:rsidRPr="00CF793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yada.netoush@uobasrah.edu.iq</w:t>
            </w:r>
          </w:p>
        </w:tc>
      </w:tr>
    </w:tbl>
    <w:p w14:paraId="6C5FF2E7" w14:textId="4EA3756A" w:rsidR="00A52D0E" w:rsidRDefault="00A64E44" w:rsidP="00A52D0E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41543187" w14:textId="3DE20060" w:rsidR="003D4AC2" w:rsidRPr="003D4AC2" w:rsidRDefault="003D4AC2" w:rsidP="003D4AC2">
      <w:pPr>
        <w:rPr>
          <w:color w:val="FF0000"/>
        </w:rPr>
      </w:pPr>
      <w:r w:rsidRPr="003D4AC2">
        <w:rPr>
          <w:color w:val="FF0000"/>
        </w:rPr>
        <w:t>Knowledge and familiarity with the modern vocabulary of management principles</w:t>
      </w:r>
    </w:p>
    <w:p w14:paraId="0D272137" w14:textId="77777777" w:rsidR="003D4AC2" w:rsidRDefault="00A64E44" w:rsidP="00AD1294">
      <w:pPr>
        <w:pStyle w:val="Heading3"/>
        <w:rPr>
          <w:rFonts w:ascii="Calibri" w:hAnsi="Calibri" w:cs="Calibri"/>
          <w:bCs/>
          <w:color w:val="FF0000"/>
          <w:sz w:val="24"/>
          <w:szCs w:val="24"/>
          <w:lang w:val="en"/>
        </w:rPr>
      </w:pPr>
      <w:r w:rsidRPr="00054582">
        <w:rPr>
          <w:rFonts w:ascii="Calibri" w:hAnsi="Calibri" w:cs="Calibri"/>
        </w:rPr>
        <w:t>Goals and Objectives</w:t>
      </w:r>
    </w:p>
    <w:p w14:paraId="05C4DFD4" w14:textId="3131E385" w:rsidR="00AD1294" w:rsidRPr="00054582" w:rsidRDefault="003D4AC2" w:rsidP="00AD1294">
      <w:pPr>
        <w:pStyle w:val="Heading3"/>
        <w:rPr>
          <w:rFonts w:ascii="Calibri" w:hAnsi="Calibri" w:cs="Calibri"/>
        </w:rPr>
      </w:pPr>
      <w:r w:rsidRPr="003D4AC2">
        <w:rPr>
          <w:rFonts w:ascii="Calibri" w:hAnsi="Calibri" w:cs="Calibri"/>
          <w:bCs/>
          <w:color w:val="FF0000"/>
          <w:sz w:val="24"/>
          <w:szCs w:val="24"/>
          <w:lang w:val="en"/>
        </w:rPr>
        <w:t xml:space="preserve"> </w:t>
      </w:r>
      <w:r w:rsidRPr="00227ED4">
        <w:rPr>
          <w:rFonts w:ascii="Calibri" w:hAnsi="Calibri" w:cs="Calibri"/>
          <w:bCs/>
          <w:color w:val="FF0000"/>
          <w:sz w:val="24"/>
          <w:szCs w:val="24"/>
          <w:lang w:val="en"/>
        </w:rPr>
        <w:t>Providing students with knowledge about the basic vocabulary of this subject as it is the main and starting point for resources and other materials</w:t>
      </w:r>
      <w:r>
        <w:rPr>
          <w:rFonts w:ascii="Calibri" w:hAnsi="Calibri" w:cs="Calibri"/>
          <w:bCs/>
          <w:color w:val="FF0000"/>
          <w:sz w:val="24"/>
          <w:szCs w:val="24"/>
        </w:rPr>
        <w:t>.</w:t>
      </w:r>
    </w:p>
    <w:p w14:paraId="44265E0D" w14:textId="77777777" w:rsidR="00A64E44" w:rsidRPr="00054582" w:rsidRDefault="003401CF" w:rsidP="00DD741D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0EF2E4DA" w14:textId="2F5CFD39" w:rsidR="003401CF" w:rsidRPr="00054582" w:rsidRDefault="003401CF" w:rsidP="00B2529A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Pr="00054582">
        <w:rPr>
          <w:rFonts w:ascii="Calibri" w:hAnsi="Calibri" w:cs="Calibri"/>
          <w:noProof/>
          <w:szCs w:val="24"/>
        </w:rPr>
        <w:tab/>
      </w:r>
      <w:r w:rsidR="00B2529A" w:rsidRPr="00B2529A">
        <w:rPr>
          <w:rFonts w:ascii="Calibri" w:hAnsi="Calibri" w:cs="Calibri"/>
          <w:noProof/>
          <w:szCs w:val="24"/>
        </w:rPr>
        <w:t>Principles of management with a focus on business management</w:t>
      </w:r>
      <w:r w:rsidR="00B2529A">
        <w:rPr>
          <w:rFonts w:ascii="Calibri" w:hAnsi="Calibri" w:cs="Calibri"/>
          <w:noProof/>
          <w:szCs w:val="24"/>
        </w:rPr>
        <w:t xml:space="preserve"> </w:t>
      </w:r>
      <w:r w:rsidR="00A52D0E" w:rsidRPr="00054582">
        <w:rPr>
          <w:rFonts w:ascii="Calibri" w:hAnsi="Calibri" w:cs="Calibri"/>
          <w:noProof/>
          <w:szCs w:val="24"/>
        </w:rPr>
        <w:t xml:space="preserve">    </w:t>
      </w:r>
    </w:p>
    <w:p w14:paraId="174247A7" w14:textId="7BE6B2ED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hAnsi="Calibri" w:cs="Calibri"/>
          <w:noProof/>
          <w:szCs w:val="24"/>
        </w:rPr>
        <w:t>[2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</w:t>
      </w:r>
    </w:p>
    <w:p w14:paraId="64C39DF1" w14:textId="3EFC16C0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</w:rPr>
      </w:pPr>
      <w:r w:rsidRPr="00054582">
        <w:rPr>
          <w:rFonts w:ascii="Calibri" w:hAnsi="Calibri" w:cs="Calibri"/>
          <w:noProof/>
          <w:szCs w:val="24"/>
        </w:rPr>
        <w:t>[3]</w:t>
      </w:r>
      <w:r w:rsidRPr="00054582">
        <w:rPr>
          <w:rFonts w:ascii="Calibri" w:hAnsi="Calibri" w:cs="Calibri"/>
          <w:noProof/>
          <w:szCs w:val="24"/>
        </w:rPr>
        <w:tab/>
      </w:r>
    </w:p>
    <w:p w14:paraId="3F8F234F" w14:textId="77777777" w:rsidR="00A64E44" w:rsidRPr="00054582" w:rsidRDefault="003401CF" w:rsidP="003401CF">
      <w:pPr>
        <w:pStyle w:val="NoSpacing"/>
        <w:ind w:left="720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714D6876" w:rsidR="00A64E44" w:rsidRPr="00054582" w:rsidRDefault="00A64E44" w:rsidP="003D4AC2">
      <w:pPr>
        <w:pStyle w:val="NoSpacing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(</w:t>
      </w:r>
      <w:r w:rsidR="003D4AC2">
        <w:rPr>
          <w:rFonts w:ascii="Calibri" w:hAnsi="Calibri" w:cs="Calibri"/>
        </w:rPr>
        <w:t>50</w:t>
      </w:r>
      <w:r w:rsidR="00B57787" w:rsidRPr="00054582">
        <w:rPr>
          <w:rFonts w:ascii="Calibri" w:hAnsi="Calibri" w:cs="Calibri"/>
        </w:rPr>
        <w:t xml:space="preserve"> </w:t>
      </w:r>
      <w:proofErr w:type="gramStart"/>
      <w:r w:rsidR="00B57787" w:rsidRPr="00054582">
        <w:rPr>
          <w:rFonts w:ascii="Calibri" w:hAnsi="Calibri" w:cs="Calibri"/>
        </w:rPr>
        <w:t>points )</w:t>
      </w:r>
      <w:proofErr w:type="gramEnd"/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125EFF67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30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00514A70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4F0ADE67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lastRenderedPageBreak/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484CEDF6" w:rsidR="00A64E44" w:rsidRPr="00054582" w:rsidRDefault="008667C3" w:rsidP="00B5778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4A51E15D" w:rsidR="00A64E44" w:rsidRPr="00054582" w:rsidRDefault="008667C3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0</w:t>
            </w:r>
          </w:p>
        </w:tc>
      </w:tr>
    </w:tbl>
    <w:p w14:paraId="38CAEEDB" w14:textId="77777777" w:rsidR="00B57787" w:rsidRPr="00054582" w:rsidRDefault="00DD741D" w:rsidP="00B57787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387E323C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A52D0E" w:rsidRPr="00054582">
        <w:rPr>
          <w:rFonts w:ascii="Calibri" w:hAnsi="Calibri" w:cs="Calibri"/>
          <w:color w:val="FF0000"/>
        </w:rPr>
        <w:t>NO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NoSpacing"/>
        <w:rPr>
          <w:rFonts w:ascii="Calibri" w:hAnsi="Calibri" w:cs="Calibri"/>
        </w:rPr>
      </w:pPr>
    </w:p>
    <w:tbl>
      <w:tblPr>
        <w:tblStyle w:val="TableGrid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5"/>
        <w:gridCol w:w="1184"/>
        <w:gridCol w:w="2816"/>
        <w:gridCol w:w="2101"/>
        <w:gridCol w:w="2888"/>
      </w:tblGrid>
      <w:tr w:rsidR="009619CD" w:rsidRPr="00054582" w14:paraId="6E4231B2" w14:textId="77777777" w:rsidTr="00B35B3B">
        <w:trPr>
          <w:trHeight w:val="432"/>
        </w:trPr>
        <w:tc>
          <w:tcPr>
            <w:tcW w:w="515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1184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816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01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888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B35B3B" w:rsidRPr="00054582" w14:paraId="52D3CBF8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7C7968DB" w14:textId="77777777" w:rsidR="00B35B3B" w:rsidRPr="00054582" w:rsidRDefault="00B35B3B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58B888AD" w14:textId="0FBC6A68" w:rsidR="00B35B3B" w:rsidRPr="00054582" w:rsidRDefault="00B35B3B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irst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3A603D13" w14:textId="62A91B66" w:rsidR="00B35B3B" w:rsidRPr="00054582" w:rsidRDefault="008B4BE2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Planning process and types of plan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1913CEC8" w14:textId="4D4B357D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27F09012" w14:textId="77777777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35B3B" w:rsidRPr="00054582" w14:paraId="6536FBE4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244C33C" w14:textId="77777777" w:rsidR="00B35B3B" w:rsidRPr="00054582" w:rsidRDefault="00B35B3B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43029BFB" w14:textId="4A4ACBB5" w:rsidR="00B35B3B" w:rsidRPr="00054582" w:rsidRDefault="00B35B3B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econd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4B0DE59E" w14:textId="77777777" w:rsidR="001E7D20" w:rsidRPr="001E7D20" w:rsidRDefault="001E7D20" w:rsidP="001E7D20">
            <w:pPr>
              <w:rPr>
                <w:rFonts w:ascii="Calibri" w:hAnsi="Calibri" w:cs="Calibri"/>
                <w:sz w:val="18"/>
                <w:szCs w:val="18"/>
              </w:rPr>
            </w:pPr>
            <w:r w:rsidRPr="001E7D20">
              <w:rPr>
                <w:rFonts w:ascii="Calibri" w:hAnsi="Calibri" w:cs="Calibri"/>
                <w:sz w:val="18"/>
                <w:szCs w:val="18"/>
              </w:rPr>
              <w:t>Regulating planning function</w:t>
            </w:r>
          </w:p>
          <w:p w14:paraId="5626B516" w14:textId="6F2ECE90" w:rsidR="00B35B3B" w:rsidRPr="00054582" w:rsidRDefault="001E7D20" w:rsidP="001E7D20">
            <w:pPr>
              <w:rPr>
                <w:rFonts w:ascii="Calibri" w:hAnsi="Calibri" w:cs="Calibri"/>
                <w:sz w:val="18"/>
                <w:szCs w:val="18"/>
              </w:rPr>
            </w:pPr>
            <w:r w:rsidRPr="001E7D20">
              <w:rPr>
                <w:rFonts w:ascii="Calibri" w:hAnsi="Calibri" w:cs="Calibri"/>
                <w:sz w:val="18"/>
                <w:szCs w:val="18"/>
              </w:rPr>
              <w:t>Planning Introduction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25FE0315" w14:textId="594FE6F5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1CC8FA4C" w14:textId="77777777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35B3B" w:rsidRPr="00054582" w14:paraId="79581229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096A4235" w14:textId="77777777" w:rsidR="00B35B3B" w:rsidRPr="00054582" w:rsidRDefault="00B35B3B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4C7A9FB4" w14:textId="3275B3E0" w:rsidR="00B35B3B" w:rsidRPr="00054582" w:rsidRDefault="00B35B3B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hird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58A72C8F" w14:textId="77777777" w:rsidR="001E7D20" w:rsidRPr="001E7D20" w:rsidRDefault="001E7D20" w:rsidP="001E7D20">
            <w:pPr>
              <w:rPr>
                <w:rFonts w:ascii="Calibri" w:hAnsi="Calibri" w:cs="Calibri"/>
                <w:sz w:val="18"/>
                <w:szCs w:val="18"/>
              </w:rPr>
            </w:pPr>
            <w:r w:rsidRPr="001E7D20">
              <w:rPr>
                <w:rFonts w:ascii="Calibri" w:hAnsi="Calibri" w:cs="Calibri"/>
                <w:sz w:val="18"/>
                <w:szCs w:val="18"/>
              </w:rPr>
              <w:t>Situational planning and planning obstacles</w:t>
            </w:r>
          </w:p>
          <w:p w14:paraId="174D9BED" w14:textId="20654BE2" w:rsidR="00B35B3B" w:rsidRPr="00054582" w:rsidRDefault="001E7D20" w:rsidP="001E7D20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1E7D20">
              <w:rPr>
                <w:rFonts w:ascii="Calibri" w:hAnsi="Calibri" w:cs="Calibri"/>
                <w:sz w:val="18"/>
                <w:szCs w:val="18"/>
              </w:rPr>
              <w:t>and processed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17639D48" w14:textId="695C2A14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63957FE3" w14:textId="77777777" w:rsidR="00B35B3B" w:rsidRPr="00054582" w:rsidRDefault="00B35B3B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35B3B" w:rsidRPr="00054582" w14:paraId="6C6B16EA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BDA1E9" w14:textId="77777777" w:rsidR="00B35B3B" w:rsidRPr="00054582" w:rsidRDefault="00B35B3B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7FF93A96" w14:textId="68825909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our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7498F9F" w14:textId="1D11DE95" w:rsidR="00B35B3B" w:rsidRPr="00054582" w:rsidRDefault="008B4BE2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Information needed to make a decision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7C177570" w14:textId="0FC742BF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2B01501C" w14:textId="6FDC9B8A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35B3B" w:rsidRPr="00054582" w14:paraId="47B2FA66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7C76795" w14:textId="77777777" w:rsidR="00B35B3B" w:rsidRPr="00054582" w:rsidRDefault="00B35B3B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1184" w:type="dxa"/>
          </w:tcPr>
          <w:p w14:paraId="17DDB093" w14:textId="6B9EA51A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ifth week</w:t>
            </w:r>
          </w:p>
        </w:tc>
        <w:tc>
          <w:tcPr>
            <w:tcW w:w="2816" w:type="dxa"/>
          </w:tcPr>
          <w:p w14:paraId="2ECBAB08" w14:textId="3AA62F2E" w:rsidR="00B35B3B" w:rsidRPr="00054582" w:rsidRDefault="008B4BE2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The nature of administrative decision-making</w:t>
            </w:r>
          </w:p>
        </w:tc>
        <w:tc>
          <w:tcPr>
            <w:tcW w:w="2101" w:type="dxa"/>
          </w:tcPr>
          <w:p w14:paraId="566D0B27" w14:textId="57D1943C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vAlign w:val="center"/>
          </w:tcPr>
          <w:p w14:paraId="3051A851" w14:textId="77777777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35B3B" w:rsidRPr="00054582" w14:paraId="5628F57D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383D0621" w14:textId="77777777" w:rsidR="00B35B3B" w:rsidRPr="00054582" w:rsidRDefault="00B35B3B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1184" w:type="dxa"/>
          </w:tcPr>
          <w:p w14:paraId="1820E91F" w14:textId="4030D9CC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ixth week</w:t>
            </w:r>
          </w:p>
        </w:tc>
        <w:tc>
          <w:tcPr>
            <w:tcW w:w="2816" w:type="dxa"/>
          </w:tcPr>
          <w:p w14:paraId="419C0887" w14:textId="404ED1C6" w:rsidR="00B35B3B" w:rsidRPr="00054582" w:rsidRDefault="008B4BE2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Creativity in decision making</w:t>
            </w:r>
          </w:p>
        </w:tc>
        <w:tc>
          <w:tcPr>
            <w:tcW w:w="2101" w:type="dxa"/>
          </w:tcPr>
          <w:p w14:paraId="19FFFAB6" w14:textId="1E309665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DD2211">
              <w:t>business management principles</w:t>
            </w:r>
          </w:p>
        </w:tc>
        <w:tc>
          <w:tcPr>
            <w:tcW w:w="2888" w:type="dxa"/>
            <w:vAlign w:val="center"/>
          </w:tcPr>
          <w:p w14:paraId="0C41DF87" w14:textId="4089DAB6" w:rsidR="00B35B3B" w:rsidRPr="00054582" w:rsidRDefault="00B35B3B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116157EA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7C5EA621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1184" w:type="dxa"/>
          </w:tcPr>
          <w:p w14:paraId="56184B81" w14:textId="2D202A9F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eventh week</w:t>
            </w:r>
          </w:p>
        </w:tc>
        <w:tc>
          <w:tcPr>
            <w:tcW w:w="2816" w:type="dxa"/>
          </w:tcPr>
          <w:p w14:paraId="3B605594" w14:textId="27E3DF09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Job design</w:t>
            </w:r>
          </w:p>
        </w:tc>
        <w:tc>
          <w:tcPr>
            <w:tcW w:w="2101" w:type="dxa"/>
          </w:tcPr>
          <w:p w14:paraId="79BFE71A" w14:textId="429BDDCC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vAlign w:val="center"/>
          </w:tcPr>
          <w:p w14:paraId="5211D691" w14:textId="77777777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1DC96242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E765A50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1184" w:type="dxa"/>
          </w:tcPr>
          <w:p w14:paraId="7D7392A4" w14:textId="460FE27D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Eighth week</w:t>
            </w:r>
          </w:p>
        </w:tc>
        <w:tc>
          <w:tcPr>
            <w:tcW w:w="2816" w:type="dxa"/>
          </w:tcPr>
          <w:p w14:paraId="19341B56" w14:textId="77777777" w:rsidR="001E7D20" w:rsidRPr="008B4BE2" w:rsidRDefault="001E7D20" w:rsidP="008B4BE2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The importance of the function of organization and forces</w:t>
            </w:r>
          </w:p>
          <w:p w14:paraId="55CD86C7" w14:textId="7F096976" w:rsidR="001E7D20" w:rsidRPr="00054582" w:rsidRDefault="001E7D20" w:rsidP="008B4BE2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The main influence</w:t>
            </w:r>
          </w:p>
        </w:tc>
        <w:tc>
          <w:tcPr>
            <w:tcW w:w="2101" w:type="dxa"/>
          </w:tcPr>
          <w:p w14:paraId="48B85B08" w14:textId="7098C13C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vAlign w:val="center"/>
          </w:tcPr>
          <w:p w14:paraId="63891A78" w14:textId="03984BD1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1E7D20" w:rsidRPr="00054582" w14:paraId="2AC1BD2A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51CB50B2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7FE3AAE1" w14:textId="6A70AF3F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Ni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5C1F815B" w14:textId="64BACE5B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organizational design pattern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3FB27792" w14:textId="2F3A0ABE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3CA1EB04" w14:textId="28D5FED2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43B8D603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582BD63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63A86397" w14:textId="7FFFFBEB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e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64CDD22C" w14:textId="77777777" w:rsidR="001E7D20" w:rsidRPr="008B4BE2" w:rsidRDefault="001E7D20" w:rsidP="008B4BE2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The human aspects of decisions</w:t>
            </w:r>
          </w:p>
          <w:p w14:paraId="4704D0E1" w14:textId="396B0962" w:rsidR="001E7D20" w:rsidRPr="008B4BE2" w:rsidRDefault="001E7D20" w:rsidP="008B4BE2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related to the formulation of the structure organizational</w:t>
            </w:r>
          </w:p>
          <w:p w14:paraId="4E0195E2" w14:textId="3D8015D9" w:rsidR="001E7D20" w:rsidRPr="00054582" w:rsidRDefault="001E7D20" w:rsidP="008B4BE2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</w:tcPr>
          <w:p w14:paraId="2DDFECDF" w14:textId="60BADCE2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028F04D3" w14:textId="77777777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050F9880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4F7163F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361D419C" w14:textId="1A706620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Eleve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B6AC588" w14:textId="0D8E2BD3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8B4BE2">
              <w:rPr>
                <w:rFonts w:ascii="Calibri" w:hAnsi="Calibri" w:cs="Calibri"/>
                <w:sz w:val="18"/>
                <w:szCs w:val="18"/>
              </w:rPr>
              <w:t>Nature and use of validity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6A28AD4C" w14:textId="7BB8BD57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358D33F9" w14:textId="77777777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7310A59D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5A0D17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13B4F3BD" w14:textId="650AA7EC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welf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FF75EF9" w14:textId="7B92DC32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t>The chain of command and the scope of control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70032A9B" w14:textId="79449A61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44866655" w14:textId="349D92A9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1E7D20" w:rsidRPr="00054582" w14:paraId="741B4ECE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60AE76F6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1184" w:type="dxa"/>
          </w:tcPr>
          <w:p w14:paraId="2016B02F" w14:textId="64D901D1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hirteenth week</w:t>
            </w:r>
          </w:p>
        </w:tc>
        <w:tc>
          <w:tcPr>
            <w:tcW w:w="2816" w:type="dxa"/>
          </w:tcPr>
          <w:p w14:paraId="2171B55F" w14:textId="1ADC67C3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B4BE2">
              <w:t>Authorization and Decentralization</w:t>
            </w:r>
          </w:p>
        </w:tc>
        <w:tc>
          <w:tcPr>
            <w:tcW w:w="2101" w:type="dxa"/>
          </w:tcPr>
          <w:p w14:paraId="2247BD21" w14:textId="57E36B1B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vAlign w:val="center"/>
          </w:tcPr>
          <w:p w14:paraId="352F56A2" w14:textId="1C10251A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E7D20" w:rsidRPr="00054582" w14:paraId="7A03794D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6AB1963" w14:textId="77777777" w:rsidR="001E7D20" w:rsidRPr="00054582" w:rsidRDefault="001E7D2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1184" w:type="dxa"/>
          </w:tcPr>
          <w:p w14:paraId="7CF9E22C" w14:textId="74279D24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ourteenth week</w:t>
            </w:r>
          </w:p>
        </w:tc>
        <w:tc>
          <w:tcPr>
            <w:tcW w:w="2816" w:type="dxa"/>
          </w:tcPr>
          <w:p w14:paraId="1966B1D1" w14:textId="1B42D6CA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1E7D20">
              <w:rPr>
                <w:rFonts w:ascii="Calibri" w:hAnsi="Calibri" w:cs="Calibri"/>
                <w:sz w:val="18"/>
                <w:szCs w:val="18"/>
              </w:rPr>
              <w:t>Committees and Councils / Conflict between divisions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2101" w:type="dxa"/>
          </w:tcPr>
          <w:p w14:paraId="13C04DE9" w14:textId="4A90CBFE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E17553">
              <w:t>business management principles</w:t>
            </w:r>
          </w:p>
        </w:tc>
        <w:tc>
          <w:tcPr>
            <w:tcW w:w="2888" w:type="dxa"/>
            <w:vAlign w:val="center"/>
          </w:tcPr>
          <w:p w14:paraId="537992D9" w14:textId="77777777" w:rsidR="001E7D20" w:rsidRPr="00054582" w:rsidRDefault="001E7D20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055C0" w:rsidRPr="00054582" w14:paraId="13F6340D" w14:textId="77777777" w:rsidTr="00B35B3B">
        <w:trPr>
          <w:trHeight w:val="432"/>
        </w:trPr>
        <w:tc>
          <w:tcPr>
            <w:tcW w:w="515" w:type="dxa"/>
            <w:vAlign w:val="center"/>
          </w:tcPr>
          <w:p w14:paraId="72518371" w14:textId="77777777" w:rsidR="001055C0" w:rsidRPr="00054582" w:rsidRDefault="001055C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8989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1055C0" w:rsidRPr="00054582" w:rsidRDefault="001055C0" w:rsidP="001055C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TableGrid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lastRenderedPageBreak/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 Fighting poverty 2- No hunger 3</w:t>
            </w:r>
            <w:r w:rsidRPr="00FC2BF8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 xml:space="preserve">- </w:t>
            </w:r>
            <w:r w:rsidRPr="00FC2BF8">
              <w:rPr>
                <w:rFonts w:ascii="Calibri" w:hAnsi="Calibri" w:cs="Calibri"/>
                <w:color w:val="C04E4E" w:themeColor="accent2"/>
                <w:sz w:val="22"/>
                <w:szCs w:val="22"/>
                <w:highlight w:val="yellow"/>
                <w:lang w:bidi="ar-IQ"/>
              </w:rPr>
              <w:t>Developing life-long learning and education</w:t>
            </w:r>
            <w:r w:rsidRPr="00676B8C">
              <w:rPr>
                <w:rFonts w:ascii="Calibri" w:hAnsi="Calibri" w:cs="Calibri"/>
                <w:color w:val="C04E4E" w:themeColor="accent2"/>
                <w:sz w:val="22"/>
                <w:szCs w:val="22"/>
                <w:lang w:bidi="ar-IQ"/>
              </w:rPr>
              <w:t xml:space="preserve">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4- Green chemistry 5- Sustainable development 6- Water purification 7- Water recycling for agriculture 8- Creativity and production -9- Sustainable energy (wind Sun and organic energy) -10- </w:t>
            </w:r>
            <w:r w:rsidRPr="00FC2BF8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Environmental development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- 11- pollution measurement -12- child care </w:t>
            </w:r>
            <w:r w:rsidRPr="00FC2BF8">
              <w:rPr>
                <w:rFonts w:ascii="Calibri" w:hAnsi="Calibri" w:cs="Calibri"/>
                <w:b/>
                <w:bCs/>
                <w:sz w:val="22"/>
                <w:szCs w:val="22"/>
                <w:lang w:bidi="ar-IQ"/>
              </w:rPr>
              <w:t>program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13- public health development program-14- measuring the 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</w:t>
            </w:r>
            <w:r w:rsidRPr="00FC2BF8">
              <w:rPr>
                <w:rFonts w:ascii="Calibri" w:hAnsi="Calibri" w:cs="Calibri"/>
                <w:color w:val="C04E4E" w:themeColor="accent2"/>
                <w:sz w:val="22"/>
                <w:szCs w:val="22"/>
                <w:highlight w:val="yellow"/>
                <w:lang w:bidi="ar-IQ"/>
              </w:rPr>
              <w:t>Efficiency of the overall environment</w:t>
            </w:r>
            <w:r w:rsidRPr="00676B8C">
              <w:rPr>
                <w:rFonts w:ascii="Calibri" w:hAnsi="Calibri" w:cs="Calibri"/>
                <w:color w:val="C04E4E" w:themeColor="accent2"/>
                <w:sz w:val="22"/>
                <w:szCs w:val="22"/>
                <w:lang w:bidi="ar-IQ"/>
              </w:rPr>
              <w:t xml:space="preserve">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20- Waste 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8B4BE2">
      <w:pPr>
        <w:jc w:val="center"/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4D57270F" w14:textId="1826F752" w:rsidR="002E6CB8" w:rsidRPr="00054582" w:rsidRDefault="008F1F37" w:rsidP="00756986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57EF86" wp14:editId="4A05A80D">
                <wp:simplePos x="0" y="0"/>
                <wp:positionH relativeFrom="column">
                  <wp:posOffset>5133975</wp:posOffset>
                </wp:positionH>
                <wp:positionV relativeFrom="paragraph">
                  <wp:posOffset>201930</wp:posOffset>
                </wp:positionV>
                <wp:extent cx="1000760" cy="140017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76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E486C" w14:textId="22E7F309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شعار ال</w:t>
                            </w:r>
                            <w:r w:rsidR="008F1F37" w:rsidRPr="00676B8C">
                              <w:rPr>
                                <w:rFonts w:hint="cs"/>
                                <w:noProof/>
                                <w:rtl/>
                              </w:rPr>
                              <w:drawing>
                                <wp:inline distT="0" distB="0" distL="0" distR="0" wp14:anchorId="77CB3307" wp14:editId="49718429">
                                  <wp:extent cx="838200" cy="828675"/>
                                  <wp:effectExtent l="0" t="0" r="0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0" cy="828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F1F37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كلية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margin-left:404.25pt;margin-top:15.9pt;width:78.8pt;height:11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" filled="f" stroked="f" strokeweight="2pt">
                <v:textbox>
                  <w:txbxContent>
                    <w:p w14:paraId="414E486C" w14:textId="22E7F309" w:rsidR="00F22365" w:rsidRDefault="00F22365" w:rsidP="00F22365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>شعار ال</w:t>
                      </w:r>
                      <w:r w:rsidR="008F1F37" w:rsidRPr="00676B8C">
                        <w:rPr>
                          <w:rFonts w:hint="cs"/>
                          <w:rtl/>
                        </w:rPr>
                        <w:drawing>
                          <wp:inline distT="0" distB="0" distL="0" distR="0" wp14:anchorId="77CB3307" wp14:editId="49718429">
                            <wp:extent cx="838200" cy="828675"/>
                            <wp:effectExtent l="0" t="0" r="0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0" cy="828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F1F37">
                        <w:rPr>
                          <w:rFonts w:hint="cs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ar-IQ"/>
                        </w:rPr>
                        <w:t xml:space="preserve">كلية 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37636774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3E77E207" w:rsidR="002E6CB8" w:rsidRPr="00054582" w:rsidRDefault="002E6CB8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الجامعة :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1D6B4827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كليــة : </w:t>
            </w:r>
            <w:r w:rsidR="00B2529A"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الادارة والاقتصاد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37BBCED8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قسم : </w:t>
            </w:r>
            <w:r w:rsidR="00B2529A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علوم المالية والمصرفية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4F867A29" w:rsidR="002E6CB8" w:rsidRPr="00054582" w:rsidRDefault="00054582" w:rsidP="008F1F37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فصل الدراسي : ال</w:t>
            </w:r>
            <w:r w:rsidR="008F1F37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ثاني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عام الدراسي : 2021-2022</w:t>
            </w:r>
          </w:p>
        </w:tc>
      </w:tr>
    </w:tbl>
    <w:p w14:paraId="458EC77C" w14:textId="280949FF" w:rsidR="002E6CB8" w:rsidRPr="00054582" w:rsidRDefault="008F1F37" w:rsidP="008F1F37">
      <w:pPr>
        <w:pStyle w:val="Heading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  <w:sz w:val="24"/>
          <w:szCs w:val="24"/>
          <w:rtl/>
        </w:rPr>
        <w:t>مفردات المنهج : &lt;</w:t>
      </w:r>
      <w:r>
        <w:rPr>
          <w:rFonts w:ascii="Calibri" w:eastAsia="Times New Roman" w:hAnsi="Calibri" w:cs="Calibri" w:hint="cs"/>
          <w:b/>
          <w:bCs/>
          <w:sz w:val="24"/>
          <w:szCs w:val="24"/>
          <w:rtl/>
        </w:rPr>
        <w:t xml:space="preserve"> </w:t>
      </w:r>
      <w:r>
        <w:rPr>
          <w:rFonts w:ascii="Calibri" w:eastAsia="Times New Roman" w:hAnsi="Calibri" w:cs="Calibri" w:hint="cs"/>
          <w:b/>
          <w:bCs/>
          <w:sz w:val="24"/>
          <w:szCs w:val="24"/>
          <w:rtl/>
          <w:lang w:bidi="ar-IQ"/>
        </w:rPr>
        <w:t xml:space="preserve">ادارة الاعمال </w:t>
      </w:r>
      <w:r w:rsidR="00054582" w:rsidRPr="00054582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 xml:space="preserve"> </w:t>
      </w:r>
      <w:r w:rsidR="00054582"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="00054582"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10916" w:type="dxa"/>
        <w:tblCellSpacing w:w="7" w:type="dxa"/>
        <w:tblInd w:w="-2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50"/>
        <w:gridCol w:w="3666"/>
      </w:tblGrid>
      <w:tr w:rsidR="002E6CB8" w:rsidRPr="00054582" w14:paraId="65062F87" w14:textId="77777777" w:rsidTr="00CF7934">
        <w:trPr>
          <w:trHeight w:val="371"/>
          <w:tblCellSpacing w:w="7" w:type="dxa"/>
        </w:trPr>
        <w:tc>
          <w:tcPr>
            <w:tcW w:w="7229" w:type="dxa"/>
            <w:shd w:val="clear" w:color="auto" w:fill="D9D9D9" w:themeFill="background1" w:themeFillShade="D9"/>
            <w:vAlign w:val="center"/>
            <w:hideMark/>
          </w:tcPr>
          <w:p w14:paraId="1187BDB6" w14:textId="7E22E071" w:rsidR="00054582" w:rsidRPr="00054582" w:rsidRDefault="00054582" w:rsidP="00054582">
            <w:pPr>
              <w:bidi/>
              <w:spacing w:after="0" w:line="240" w:lineRule="auto"/>
              <w:rPr>
                <w:rStyle w:val="IntenseEmphasis"/>
                <w:rFonts w:ascii="Calibri" w:hAnsi="Calibri" w:cs="Calibri"/>
                <w:sz w:val="24"/>
                <w:szCs w:val="24"/>
                <w:rtl/>
                <w:lang w:bidi="ar-IQ"/>
              </w:rPr>
            </w:pPr>
            <w:r w:rsidRPr="00054582">
              <w:rPr>
                <w:rStyle w:val="IntenseEmphasis"/>
                <w:rFonts w:ascii="Calibri" w:hAnsi="Calibri" w:cs="Calibri"/>
                <w:sz w:val="24"/>
                <w:szCs w:val="24"/>
                <w:rtl/>
              </w:rPr>
              <w:t>رقم الموبايل :</w:t>
            </w:r>
            <w:r w:rsidR="007A700D">
              <w:t xml:space="preserve"> </w:t>
            </w:r>
            <w:r w:rsidR="007A700D" w:rsidRPr="007A700D">
              <w:rPr>
                <w:rStyle w:val="IntenseEmphasis"/>
                <w:rFonts w:ascii="Calibri" w:hAnsi="Calibri" w:cs="Calibri"/>
                <w:sz w:val="24"/>
                <w:szCs w:val="24"/>
                <w:rtl/>
                <w:lang w:bidi="ar-IQ"/>
              </w:rPr>
              <w:t>07802815507</w:t>
            </w:r>
          </w:p>
        </w:tc>
        <w:tc>
          <w:tcPr>
            <w:tcW w:w="3645" w:type="dxa"/>
            <w:shd w:val="clear" w:color="auto" w:fill="D9D9D9" w:themeFill="background1" w:themeFillShade="D9"/>
            <w:vAlign w:val="center"/>
            <w:hideMark/>
          </w:tcPr>
          <w:p w14:paraId="1F85A48B" w14:textId="55E843CF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التدريسي : </w:t>
            </w:r>
            <w:r w:rsidR="007A700D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ميادة كاظم نتوش </w:t>
            </w:r>
          </w:p>
        </w:tc>
      </w:tr>
      <w:tr w:rsidR="002E6CB8" w:rsidRPr="00054582" w14:paraId="2C2F1463" w14:textId="77777777" w:rsidTr="00CF7934">
        <w:trPr>
          <w:trHeight w:val="386"/>
          <w:tblCellSpacing w:w="7" w:type="dxa"/>
        </w:trPr>
        <w:tc>
          <w:tcPr>
            <w:tcW w:w="7229" w:type="dxa"/>
            <w:shd w:val="clear" w:color="auto" w:fill="D9D9D9" w:themeFill="background1" w:themeFillShade="D9"/>
            <w:vAlign w:val="center"/>
            <w:hideMark/>
          </w:tcPr>
          <w:p w14:paraId="395A2F60" w14:textId="671FACFA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عدد وحدات الدرس :</w:t>
            </w:r>
            <w:r w:rsidR="007A700D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645" w:type="dxa"/>
            <w:shd w:val="clear" w:color="auto" w:fill="D9D9D9" w:themeFill="background1" w:themeFillShade="D9"/>
            <w:vAlign w:val="center"/>
            <w:hideMark/>
          </w:tcPr>
          <w:p w14:paraId="53D84DD7" w14:textId="4A7E3763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جهة الانتساب :</w:t>
            </w:r>
            <w:r w:rsidR="007A700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جامعة البصرة </w:t>
            </w:r>
          </w:p>
        </w:tc>
      </w:tr>
      <w:tr w:rsidR="002E6CB8" w:rsidRPr="00054582" w14:paraId="70AAFBDF" w14:textId="77777777" w:rsidTr="00CF7934">
        <w:trPr>
          <w:trHeight w:val="957"/>
          <w:tblCellSpacing w:w="7" w:type="dxa"/>
        </w:trPr>
        <w:tc>
          <w:tcPr>
            <w:tcW w:w="7229" w:type="dxa"/>
            <w:shd w:val="clear" w:color="auto" w:fill="D9D9D9" w:themeFill="background1" w:themeFillShade="D9"/>
            <w:vAlign w:val="center"/>
            <w:hideMark/>
          </w:tcPr>
          <w:p w14:paraId="252DE74B" w14:textId="0E96388B" w:rsidR="002E6CB8" w:rsidRPr="00CF7934" w:rsidRDefault="00054582" w:rsidP="00054582">
            <w:pPr>
              <w:pStyle w:val="NoSpacing"/>
              <w:bidi/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رابط الصفحة الرسمية : </w:t>
            </w:r>
            <w:r w:rsidR="00CF7934" w:rsidRPr="00CF7934">
              <w:rPr>
                <w:rFonts w:ascii="Calibri" w:eastAsia="Times New Roman" w:hAnsi="Calibri" w:cs="Calibri"/>
                <w:b/>
                <w:bCs/>
                <w:sz w:val="24"/>
                <w:szCs w:val="24"/>
                <w:lang w:bidi="ar-IQ"/>
              </w:rPr>
              <w:t>https://faculty.uobasrah.edu.iq/portal/0c048b3a434e49e655c1247efb389cec</w:t>
            </w:r>
          </w:p>
        </w:tc>
        <w:tc>
          <w:tcPr>
            <w:tcW w:w="3645" w:type="dxa"/>
            <w:shd w:val="clear" w:color="auto" w:fill="D9D9D9" w:themeFill="background1" w:themeFillShade="D9"/>
            <w:vAlign w:val="center"/>
            <w:hideMark/>
          </w:tcPr>
          <w:p w14:paraId="6D0EED1A" w14:textId="5587E555" w:rsidR="002E6CB8" w:rsidRPr="00054582" w:rsidRDefault="00054582" w:rsidP="007A700D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ايميل الرسمي :</w:t>
            </w:r>
            <w:r w:rsidR="007A700D">
              <w:t xml:space="preserve"> </w:t>
            </w:r>
            <w:r w:rsidR="007A700D" w:rsidRPr="007A700D">
              <w:rPr>
                <w:rFonts w:ascii="Calibri" w:eastAsia="Times New Roman" w:hAnsi="Calibri" w:cs="Calibri"/>
                <w:sz w:val="24"/>
                <w:szCs w:val="24"/>
                <w:rtl/>
              </w:rPr>
              <w:tab/>
            </w:r>
            <w:r w:rsidR="007A700D" w:rsidRPr="007A700D">
              <w:rPr>
                <w:rFonts w:ascii="Calibri" w:eastAsia="Times New Roman" w:hAnsi="Calibri" w:cs="Calibri"/>
                <w:sz w:val="24"/>
                <w:szCs w:val="24"/>
              </w:rPr>
              <w:t xml:space="preserve">  </w:t>
            </w:r>
            <w:r w:rsidR="00CF7934" w:rsidRPr="00CF7934">
              <w:rPr>
                <w:rFonts w:ascii="Calibri" w:eastAsia="Times New Roman" w:hAnsi="Calibri" w:cs="Calibri"/>
                <w:sz w:val="24"/>
                <w:szCs w:val="24"/>
              </w:rPr>
              <w:t>Mayada.netoush@uobasrah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</w:rPr>
      </w:pPr>
      <w:bookmarkStart w:id="0" w:name="_GoBack"/>
    </w:p>
    <w:tbl>
      <w:tblPr>
        <w:tblStyle w:val="TableGrid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bookmarkEnd w:id="0"/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3F252F22" w14:textId="77777777" w:rsidR="001C1FDC" w:rsidRDefault="001C1FDC" w:rsidP="001C1FDC">
            <w:pPr>
              <w:bidi/>
              <w:rPr>
                <w:rtl/>
              </w:rPr>
            </w:pPr>
          </w:p>
          <w:p w14:paraId="2FFD41EB" w14:textId="77777777" w:rsidR="001C1FDC" w:rsidRDefault="001C1FDC" w:rsidP="001C1FDC">
            <w:pPr>
              <w:bidi/>
              <w:rPr>
                <w:rtl/>
              </w:rPr>
            </w:pPr>
          </w:p>
          <w:p w14:paraId="0D03B3E2" w14:textId="3ADF5B4C" w:rsidR="001C1FDC" w:rsidRDefault="007A700D" w:rsidP="001C1FDC">
            <w:pPr>
              <w:bidi/>
              <w:rPr>
                <w:rtl/>
              </w:rPr>
            </w:pPr>
            <w:r>
              <w:rPr>
                <w:rFonts w:cs="Times New Roman"/>
                <w:rtl/>
              </w:rPr>
              <w:t>ت</w:t>
            </w:r>
            <w:r>
              <w:rPr>
                <w:rFonts w:cs="Times New Roman" w:hint="cs"/>
                <w:rtl/>
              </w:rPr>
              <w:t>وفير</w:t>
            </w:r>
            <w:r w:rsidRPr="007A700D">
              <w:rPr>
                <w:rFonts w:cs="Times New Roman"/>
                <w:rtl/>
              </w:rPr>
              <w:t>المعرفة</w:t>
            </w:r>
            <w:r>
              <w:rPr>
                <w:rFonts w:cs="Times New Roman"/>
                <w:rtl/>
              </w:rPr>
              <w:t xml:space="preserve"> للطلبة حول المفردات الاساس</w:t>
            </w:r>
            <w:r>
              <w:rPr>
                <w:rFonts w:cs="Times New Roman" w:hint="cs"/>
                <w:rtl/>
              </w:rPr>
              <w:t>ية ل</w:t>
            </w:r>
            <w:r w:rsidRPr="007A700D">
              <w:rPr>
                <w:rFonts w:cs="Times New Roman"/>
                <w:rtl/>
              </w:rPr>
              <w:t>هذه المادة كونها المحور الاساس والمنطلق للموارد والمواد الاخرى</w:t>
            </w:r>
          </w:p>
          <w:p w14:paraId="64885899" w14:textId="77777777" w:rsidR="001C1FDC" w:rsidRDefault="001C1FDC" w:rsidP="001C1FDC">
            <w:pPr>
              <w:bidi/>
              <w:rPr>
                <w:rtl/>
              </w:rPr>
            </w:pP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77777777" w:rsidR="001C1FDC" w:rsidRDefault="001C1FDC" w:rsidP="001C1FDC">
            <w:pPr>
              <w:bidi/>
              <w:rPr>
                <w:rtl/>
              </w:rPr>
            </w:pPr>
          </w:p>
          <w:p w14:paraId="7B2D8BDC" w14:textId="675A1A7B" w:rsidR="001C1FDC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06B6C085" w14:textId="45C2A070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79F4EF33" w14:textId="53812C3F" w:rsidR="007A700D" w:rsidRDefault="0000743F" w:rsidP="007A700D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  <w:r w:rsidR="007A700D">
              <w:rPr>
                <w:rFonts w:cs="Times New Roman"/>
                <w:rtl/>
              </w:rPr>
              <w:t>المعرفة والاطلاع على المفردات الحد</w:t>
            </w:r>
            <w:r w:rsidR="007A700D">
              <w:rPr>
                <w:rFonts w:cs="Times New Roman" w:hint="cs"/>
                <w:rtl/>
              </w:rPr>
              <w:t>يث</w:t>
            </w:r>
            <w:r w:rsidR="007A700D">
              <w:rPr>
                <w:rFonts w:cs="Times New Roman"/>
                <w:rtl/>
              </w:rPr>
              <w:t xml:space="preserve">ة لمبادئ الادارة </w:t>
            </w:r>
          </w:p>
          <w:p w14:paraId="5691CD9D" w14:textId="6784CF80" w:rsidR="0000743F" w:rsidRDefault="007A700D" w:rsidP="007A700D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cs="Times New Roman"/>
                <w:rtl/>
              </w:rPr>
              <w:t>الفهم الكامل واللازم لترابط مفاه</w:t>
            </w:r>
            <w:r>
              <w:rPr>
                <w:rFonts w:cs="Times New Roman" w:hint="cs"/>
                <w:rtl/>
              </w:rPr>
              <w:t>ي</w:t>
            </w:r>
            <w:r>
              <w:rPr>
                <w:rFonts w:cs="Times New Roman"/>
                <w:rtl/>
              </w:rPr>
              <w:t>م</w:t>
            </w:r>
            <w:r>
              <w:rPr>
                <w:rFonts w:cs="Times New Roman" w:hint="cs"/>
                <w:rtl/>
              </w:rPr>
              <w:t xml:space="preserve"> </w:t>
            </w:r>
            <w:r>
              <w:rPr>
                <w:rFonts w:cs="Times New Roman"/>
                <w:rtl/>
              </w:rPr>
              <w:t>مبادئ الادارة مع العلوم الاخرى</w:t>
            </w:r>
          </w:p>
          <w:p w14:paraId="03F4F287" w14:textId="24C32DFE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0CB51C70" w14:textId="7C6F8552" w:rsidR="001C1FDC" w:rsidRDefault="001C1FDC" w:rsidP="0000743F">
            <w:pPr>
              <w:pStyle w:val="ListParagraph"/>
              <w:numPr>
                <w:ilvl w:val="0"/>
                <w:numId w:val="6"/>
              </w:numPr>
              <w:bidi/>
              <w:rPr>
                <w:rtl/>
              </w:rPr>
            </w:pPr>
          </w:p>
        </w:tc>
      </w:tr>
    </w:tbl>
    <w:p w14:paraId="62556C63" w14:textId="5F6A6CCB" w:rsidR="002E6CB8" w:rsidRDefault="002E6CB8" w:rsidP="00054582">
      <w:pPr>
        <w:pStyle w:val="NoSpacing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TableGrid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3BC62CAB" w14:textId="77777777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2147AB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Pr="002147AB">
              <w:rPr>
                <w:rFonts w:ascii="Calibri" w:hAnsi="Calibri" w:cs="Calibri"/>
                <w:noProof/>
                <w:szCs w:val="24"/>
              </w:rPr>
              <w:t>[1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  </w:t>
            </w:r>
          </w:p>
          <w:p w14:paraId="3CAC6FF7" w14:textId="6D194FDE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2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</w:r>
            <w:r w:rsidR="007A700D">
              <w:rPr>
                <w:rFonts w:ascii="Calibri" w:hAnsi="Calibri" w:cs="Calibri" w:hint="cs"/>
                <w:noProof/>
                <w:szCs w:val="24"/>
                <w:rtl/>
                <w:lang w:bidi="ar-IQ"/>
              </w:rPr>
              <w:t xml:space="preserve">مبادئ الادارة مع التركيز على ادارة الاعمال </w:t>
            </w:r>
            <w:r w:rsidRPr="002147AB">
              <w:rPr>
                <w:rFonts w:ascii="Calibri" w:hAnsi="Calibri" w:cs="Calibri"/>
                <w:noProof/>
                <w:szCs w:val="24"/>
              </w:rPr>
              <w:t xml:space="preserve">  </w:t>
            </w:r>
          </w:p>
          <w:p w14:paraId="3E503A63" w14:textId="77777777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3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</w:r>
          </w:p>
          <w:p w14:paraId="29D92631" w14:textId="26DCB1C5" w:rsid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NoSpacing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TableGrid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72219C9F" w:rsidR="0000743F" w:rsidRPr="0000743F" w:rsidRDefault="0000743F" w:rsidP="007A700D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(    </w:t>
            </w:r>
            <w:r w:rsidR="007A700D">
              <w:rPr>
                <w:rFonts w:ascii="Calibri" w:eastAsia="Times New Roman" w:hAnsi="Calibri" w:cs="Calibri" w:hint="cs"/>
                <w:rtl/>
              </w:rPr>
              <w:t>50</w:t>
            </w:r>
            <w:r>
              <w:rPr>
                <w:rFonts w:ascii="Calibri" w:eastAsia="Times New Roman" w:hAnsi="Calibri" w:cs="Calibri" w:hint="cs"/>
                <w:rtl/>
              </w:rPr>
              <w:t xml:space="preserve"> 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NoSpacing"/>
        <w:bidi/>
        <w:rPr>
          <w:rFonts w:ascii="Calibri" w:eastAsia="Times New Roman" w:hAnsi="Calibri" w:cs="Calibri"/>
          <w:color w:val="000000"/>
          <w:lang w:bidi="ar-IQ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337A13E9" w:rsidR="002E6CB8" w:rsidRPr="00054582" w:rsidRDefault="007A700D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3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6D5AAC3B" w:rsidR="002E6CB8" w:rsidRPr="00054582" w:rsidRDefault="007A700D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4A8E446D" w:rsidR="002E6CB8" w:rsidRPr="00054582" w:rsidRDefault="007A700D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lastRenderedPageBreak/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3EE54478" w:rsidR="002E6CB8" w:rsidRPr="00054582" w:rsidRDefault="008667C3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1C4FE074" w:rsidR="002E6CB8" w:rsidRPr="00054582" w:rsidRDefault="008667C3" w:rsidP="00047319">
            <w:pPr>
              <w:pStyle w:val="NoSpacing"/>
              <w:bidi/>
              <w:rPr>
                <w:rFonts w:ascii="Calibri" w:eastAsia="Times New Roman" w:hAnsi="Calibri" w:cs="Calibri"/>
                <w:rtl/>
                <w:lang w:bidi="ar-IQ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3B3E08E6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</w:t>
            </w:r>
            <w:r w:rsidR="007A700D">
              <w:rPr>
                <w:rFonts w:ascii="Calibri" w:hAnsi="Calibri" w:cs="Calibri" w:hint="cs"/>
                <w:rtl/>
              </w:rPr>
              <w:t>3</w:t>
            </w:r>
            <w:r>
              <w:rPr>
                <w:rFonts w:ascii="Calibri" w:hAnsi="Calibri" w:cs="Calibri" w:hint="cs"/>
                <w:rtl/>
              </w:rPr>
              <w:t xml:space="preserve"> 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4252"/>
        <w:gridCol w:w="1379"/>
        <w:gridCol w:w="810"/>
      </w:tblGrid>
      <w:tr w:rsidR="00191A1C" w:rsidRPr="00054582" w14:paraId="139CA04A" w14:textId="77777777" w:rsidTr="007C57AA">
        <w:trPr>
          <w:trHeight w:val="432"/>
        </w:trPr>
        <w:tc>
          <w:tcPr>
            <w:tcW w:w="959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2410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4252" w:type="dxa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379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B2529A" w:rsidRPr="00054582" w14:paraId="15591449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7ABE01A8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  <w:lang w:bidi="ar-IQ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665294DF" w14:textId="2201F9D5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09261F2F" w14:textId="48EC6D1A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عملية التخطيط وانواع الخطط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1686FE55" w14:textId="45141E0B" w:rsidR="00B2529A" w:rsidRPr="007A700D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اول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B2529A" w:rsidRPr="00054582" w14:paraId="07AC1CCC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156BF2A3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694820F1" w14:textId="40DA2CF5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0F24B391" w14:textId="3122519E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تنظيم وظيفة التخطيط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0E097860" w14:textId="11647B96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</w:t>
            </w: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ثاني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B2529A" w:rsidRPr="00054582" w14:paraId="4E9E5368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70D97614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6193D167" w14:textId="0CFB7EE9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7ED54B3C" w14:textId="0CA1E5B4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مقدمات التخطيط والتخطيط الموقفي وعقبات التخطيط ومعالجتها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57B42F70" w14:textId="18A31342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</w:t>
            </w:r>
            <w:r>
              <w:rPr>
                <w:rFonts w:hint="cs"/>
                <w:rtl/>
              </w:rPr>
              <w:t>س</w:t>
            </w:r>
            <w:r w:rsidRPr="00C92EB0">
              <w:rPr>
                <w:rtl/>
              </w:rPr>
              <w:t>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ثالث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B2529A" w:rsidRPr="00054582" w14:paraId="3B4E01DD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2AF28BAF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35E57651" w14:textId="27406432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3EF8CEAD" w14:textId="39F5F2EC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طبيعة اتخاذ القرار الاداري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6A1DA719" w14:textId="39C1F7CD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>
              <w:rPr>
                <w:rtl/>
              </w:rPr>
              <w:t>ل</w:t>
            </w: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رابع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B2529A" w:rsidRPr="00054582" w14:paraId="2A7F9503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3AAA5739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 1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33E0FAAD" w14:textId="6C50AACD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58FD97F0" w14:textId="2B751AFB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المعلومات اللازمة لاتخاذ القرار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13BAAAE8" w14:textId="45BAB931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خامس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B2529A" w:rsidRPr="00054582" w14:paraId="28F98C14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7B845CD8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1FEAB29F" w14:textId="6DB5761A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09D343D3" w14:textId="4698E174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الابداع في اتخاذ القرار</w:t>
            </w:r>
          </w:p>
        </w:tc>
        <w:tc>
          <w:tcPr>
            <w:tcW w:w="1379" w:type="dxa"/>
          </w:tcPr>
          <w:p w14:paraId="08DDA2C3" w14:textId="2DEA54A5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سادس </w:t>
            </w:r>
          </w:p>
        </w:tc>
        <w:tc>
          <w:tcPr>
            <w:tcW w:w="810" w:type="dxa"/>
            <w:vAlign w:val="center"/>
          </w:tcPr>
          <w:p w14:paraId="39B9D3A7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B2529A" w:rsidRPr="00054582" w14:paraId="3CC6AD70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087FB003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25902747" w14:textId="6580B88E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263F8D83" w14:textId="720E09E9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تصميم الوظيفة</w:t>
            </w:r>
          </w:p>
        </w:tc>
        <w:tc>
          <w:tcPr>
            <w:tcW w:w="1379" w:type="dxa"/>
          </w:tcPr>
          <w:p w14:paraId="6F248F56" w14:textId="436CB34C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سابع </w:t>
            </w:r>
          </w:p>
        </w:tc>
        <w:tc>
          <w:tcPr>
            <w:tcW w:w="810" w:type="dxa"/>
            <w:vAlign w:val="center"/>
          </w:tcPr>
          <w:p w14:paraId="689BD1A6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B2529A" w:rsidRPr="00054582" w14:paraId="380F77D6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2CF87D40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53E9D8BD" w14:textId="16351C32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4D2CB85B" w14:textId="1F9F29A1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اهمية وظيفة التنظيم والقوى الاساسية المؤثرة فيه</w:t>
            </w:r>
            <w:r w:rsidRPr="007B3DB1">
              <w:t xml:space="preserve"> </w:t>
            </w:r>
          </w:p>
        </w:tc>
        <w:tc>
          <w:tcPr>
            <w:tcW w:w="1379" w:type="dxa"/>
          </w:tcPr>
          <w:p w14:paraId="47A951E6" w14:textId="3C2734B7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الثامن </w:t>
            </w:r>
          </w:p>
        </w:tc>
        <w:tc>
          <w:tcPr>
            <w:tcW w:w="810" w:type="dxa"/>
            <w:vAlign w:val="center"/>
          </w:tcPr>
          <w:p w14:paraId="45B7D266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B2529A" w:rsidRPr="00054582" w14:paraId="6E9D5128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44750BFB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2410" w:type="dxa"/>
          </w:tcPr>
          <w:p w14:paraId="595981B6" w14:textId="0E876044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59D201AD" w14:textId="380CD43D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t xml:space="preserve"> </w:t>
            </w:r>
            <w:r w:rsidRPr="007B3DB1">
              <w:rPr>
                <w:rtl/>
              </w:rPr>
              <w:t>انماط التصميم التنظيمي</w:t>
            </w:r>
            <w:r w:rsidRPr="007B3DB1">
              <w:t xml:space="preserve"> </w:t>
            </w:r>
          </w:p>
        </w:tc>
        <w:tc>
          <w:tcPr>
            <w:tcW w:w="1379" w:type="dxa"/>
          </w:tcPr>
          <w:p w14:paraId="68972C87" w14:textId="693C5520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تاسع </w:t>
            </w:r>
          </w:p>
        </w:tc>
        <w:tc>
          <w:tcPr>
            <w:tcW w:w="810" w:type="dxa"/>
            <w:vAlign w:val="center"/>
          </w:tcPr>
          <w:p w14:paraId="0A94195A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B2529A" w:rsidRPr="00054582" w14:paraId="3B785F5D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243F65F7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2F378714" w14:textId="7A84C9B8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0045D5A6" w14:textId="5F36FE53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الجوانب الانسانية في القرارات المتعلقة بصياغة الهيكل التنظيمي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1221EA72" w14:textId="4A9A9F44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العا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</w:p>
        </w:tc>
      </w:tr>
      <w:tr w:rsidR="00B2529A" w:rsidRPr="00054582" w14:paraId="2E471473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13EF36C0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5B140D8F" w14:textId="533BA0D0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2B590E6D" w14:textId="5BC7B202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طبيعة واستعمال الصلاحية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128B3F85" w14:textId="3941E51E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حادي ع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</w:p>
        </w:tc>
      </w:tr>
      <w:tr w:rsidR="00B2529A" w:rsidRPr="00054582" w14:paraId="3FAB9C51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77E856C5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BFBFBF" w:themeFill="background1" w:themeFillShade="BF"/>
          </w:tcPr>
          <w:p w14:paraId="2755AFFD" w14:textId="319526E7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1D4D5075" w14:textId="1704DA3C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سلسة الامرة ونطاق الرقابة ( الاشراف</w:t>
            </w:r>
            <w:r w:rsidRPr="007B3DB1">
              <w:t>)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3A146049" w14:textId="373D59EA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 w:rsidR="007C57AA"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ثاني ع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BEAACF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B2529A" w:rsidRPr="00054582" w14:paraId="2E84987E" w14:textId="77777777" w:rsidTr="007C57AA">
        <w:trPr>
          <w:trHeight w:val="432"/>
        </w:trPr>
        <w:tc>
          <w:tcPr>
            <w:tcW w:w="959" w:type="dxa"/>
            <w:shd w:val="clear" w:color="auto" w:fill="BFBFBF" w:themeFill="background1" w:themeFillShade="BF"/>
            <w:vAlign w:val="center"/>
          </w:tcPr>
          <w:p w14:paraId="3598B674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3E9C509D" w14:textId="42022F81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0DCD7406" w14:textId="3034EBAA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تخويل الصلاحية واللامركزية</w:t>
            </w:r>
            <w:r w:rsidRPr="007B3DB1">
              <w:t xml:space="preserve"> </w:t>
            </w:r>
          </w:p>
        </w:tc>
        <w:tc>
          <w:tcPr>
            <w:tcW w:w="1379" w:type="dxa"/>
            <w:shd w:val="clear" w:color="auto" w:fill="BFBFBF" w:themeFill="background1" w:themeFillShade="BF"/>
          </w:tcPr>
          <w:p w14:paraId="1DE8CD9E" w14:textId="2A286E62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 w:rsidR="007C57AA"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ثالث ع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B2529A" w:rsidRPr="00054582" w14:paraId="186967EA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2FDAEB12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7C78EE72" w14:textId="68E53B8E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4660949C" w14:textId="7941B79D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t xml:space="preserve"> </w:t>
            </w:r>
            <w:r w:rsidRPr="007B3DB1">
              <w:rPr>
                <w:rtl/>
              </w:rPr>
              <w:t>طبيعة العلاقات الافقية بين التقسيمات  /العلاقات الرأسية والاستشارية</w:t>
            </w:r>
          </w:p>
        </w:tc>
        <w:tc>
          <w:tcPr>
            <w:tcW w:w="1379" w:type="dxa"/>
          </w:tcPr>
          <w:p w14:paraId="0231EEA1" w14:textId="0DF8F448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 w:rsidR="007C57AA"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رابع عشر </w:t>
            </w:r>
          </w:p>
        </w:tc>
        <w:tc>
          <w:tcPr>
            <w:tcW w:w="810" w:type="dxa"/>
            <w:vAlign w:val="center"/>
          </w:tcPr>
          <w:p w14:paraId="509C54AE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B2529A" w:rsidRPr="00054582" w14:paraId="7C794BF2" w14:textId="77777777" w:rsidTr="007C57AA">
        <w:trPr>
          <w:trHeight w:val="432"/>
        </w:trPr>
        <w:tc>
          <w:tcPr>
            <w:tcW w:w="959" w:type="dxa"/>
            <w:vAlign w:val="center"/>
          </w:tcPr>
          <w:p w14:paraId="1EC4382D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2410" w:type="dxa"/>
          </w:tcPr>
          <w:p w14:paraId="68ABEAB7" w14:textId="3D2AB2AB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D1291A">
              <w:rPr>
                <w:rtl/>
              </w:rPr>
              <w:t xml:space="preserve">مبادئ الادارة مع التركيز على ادارة الاعمال  </w:t>
            </w:r>
          </w:p>
        </w:tc>
        <w:tc>
          <w:tcPr>
            <w:tcW w:w="4252" w:type="dxa"/>
          </w:tcPr>
          <w:p w14:paraId="26585C8D" w14:textId="692E0096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B3DB1">
              <w:rPr>
                <w:rtl/>
              </w:rPr>
              <w:t>اللجان والمجالس / الصراع بين التقسيمات</w:t>
            </w:r>
            <w:r w:rsidRPr="007B3DB1">
              <w:t xml:space="preserve">   </w:t>
            </w:r>
          </w:p>
        </w:tc>
        <w:tc>
          <w:tcPr>
            <w:tcW w:w="1379" w:type="dxa"/>
            <w:tcBorders>
              <w:right w:val="single" w:sz="4" w:space="0" w:color="auto"/>
            </w:tcBorders>
          </w:tcPr>
          <w:p w14:paraId="26E3608B" w14:textId="3E5BA698" w:rsidR="00B2529A" w:rsidRPr="00054582" w:rsidRDefault="00B2529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hint="cs"/>
                <w:rtl/>
              </w:rPr>
              <w:t>ا</w:t>
            </w:r>
            <w:r w:rsidRPr="00C92EB0">
              <w:rPr>
                <w:rtl/>
              </w:rPr>
              <w:t>لاسبوع</w:t>
            </w:r>
            <w:r w:rsidR="007C57AA">
              <w:rPr>
                <w:rFonts w:ascii="Calibri" w:hAnsi="Calibri" w:cs="Calibri" w:hint="cs"/>
                <w:sz w:val="18"/>
                <w:szCs w:val="18"/>
                <w:rtl/>
              </w:rPr>
              <w:t xml:space="preserve"> الخامس عشر 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7BFB8DBB" w14:textId="77777777" w:rsidR="00B2529A" w:rsidRPr="00054582" w:rsidRDefault="00B2529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1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 xml:space="preserve">1- محاربة الفقر-2- لا للجوع-3- </w:t>
            </w:r>
            <w:r w:rsidRPr="00676B8C">
              <w:rPr>
                <w:rFonts w:ascii="Calibri" w:hAnsi="Calibri" w:cs="Calibri"/>
                <w:color w:val="C04E4E" w:themeColor="accent2"/>
                <w:rtl/>
              </w:rPr>
              <w:t>تطوير التعلم والتعليم مدى الحياة</w:t>
            </w:r>
            <w:r w:rsidRPr="00877200">
              <w:rPr>
                <w:rFonts w:ascii="Calibri" w:hAnsi="Calibri" w:cs="Calibri"/>
                <w:rtl/>
              </w:rPr>
              <w:t xml:space="preserve">- 4- الكيمياء الخضراء- 5- التنمية المستدامة-6- تنقية المياه-7- تدوير المياه للزراعة-8-الابداع والانتاج-9- الطاقة المستدامة( الرياح والشمس والطاقة العضوية) -10- </w:t>
            </w:r>
            <w:r w:rsidRPr="00676B8C">
              <w:rPr>
                <w:rFonts w:ascii="Calibri" w:hAnsi="Calibri" w:cs="Calibri"/>
                <w:color w:val="C04E4E" w:themeColor="accent2"/>
                <w:rtl/>
              </w:rPr>
              <w:t>تطوير البيئة</w:t>
            </w:r>
            <w:r w:rsidRPr="00877200">
              <w:rPr>
                <w:rFonts w:ascii="Calibri" w:hAnsi="Calibri" w:cs="Calibri"/>
                <w:rtl/>
              </w:rPr>
              <w:t>-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</w:t>
            </w:r>
            <w:r w:rsidR="00C775CC" w:rsidRPr="00676B8C">
              <w:rPr>
                <w:rFonts w:ascii="Calibri" w:hAnsi="Calibri" w:cs="Calibri"/>
                <w:color w:val="C04E4E" w:themeColor="accent2"/>
                <w:rtl/>
              </w:rPr>
              <w:t xml:space="preserve">كفاءة البيئة الجامعة </w:t>
            </w:r>
            <w:r w:rsidR="00C775CC" w:rsidRPr="00C775CC">
              <w:rPr>
                <w:rFonts w:ascii="Calibri" w:hAnsi="Calibri" w:cs="Calibri"/>
                <w:rtl/>
              </w:rPr>
              <w:t>-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</w:t>
            </w:r>
            <w:r w:rsidR="00C775CC" w:rsidRPr="00676B8C">
              <w:rPr>
                <w:rFonts w:ascii="Calibri" w:hAnsi="Calibri" w:cs="Calibri"/>
                <w:color w:val="C04E4E" w:themeColor="accent2"/>
                <w:rtl/>
              </w:rPr>
              <w:lastRenderedPageBreak/>
              <w:t>دراسة مستوى التعليم الجامعي واليات تطويره</w:t>
            </w:r>
            <w:r w:rsidR="00C775CC" w:rsidRPr="00C775CC">
              <w:rPr>
                <w:rFonts w:ascii="Calibri" w:hAnsi="Calibri" w:cs="Calibri"/>
                <w:rtl/>
              </w:rPr>
              <w:t>-27- اليات تطوير الصناعة المحلية في العراق-28- اليات تطوير البنى التحتية في العراق-29-تقليل من التفرقة العنصرية بكافة اشكالها-30-اساسيات المدن المستدامة-31-اليات التقليل من الاستهلاك وزيادة الانتاج-32-اليات توفير فرص العمل للجميع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1"/>
    </w:tbl>
    <w:p w14:paraId="0F9E8202" w14:textId="77777777" w:rsidR="00A77006" w:rsidRDefault="00A77006" w:rsidP="00047319">
      <w:pPr>
        <w:pStyle w:val="NoSpacing"/>
        <w:bidi/>
        <w:rPr>
          <w:rFonts w:ascii="Calibri" w:hAnsi="Calibri" w:cs="Calibri"/>
        </w:rPr>
      </w:pPr>
    </w:p>
    <w:p w14:paraId="44C2341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55BB3B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9EE998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F3E4A76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67E047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095E5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B862AE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1A89F68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52E784D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96C70A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D26FFC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111F1C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9220E1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00A11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5D25BA1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4C99D8E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68FDE6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1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74952F" w14:textId="77777777" w:rsidR="00AF1640" w:rsidRDefault="00AF1640" w:rsidP="00D0272A">
      <w:pPr>
        <w:spacing w:before="0" w:after="0" w:line="240" w:lineRule="auto"/>
      </w:pPr>
      <w:r>
        <w:separator/>
      </w:r>
    </w:p>
  </w:endnote>
  <w:endnote w:type="continuationSeparator" w:id="0">
    <w:p w14:paraId="02B4B4B8" w14:textId="77777777" w:rsidR="00AF1640" w:rsidRDefault="00AF1640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Footer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CF7934">
              <w:rPr>
                <w:rFonts w:cstheme="minorHAnsi"/>
                <w:bCs/>
                <w:noProof/>
                <w:sz w:val="18"/>
                <w:szCs w:val="18"/>
              </w:rPr>
              <w:t>1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CF7934">
              <w:rPr>
                <w:rFonts w:cstheme="minorHAnsi"/>
                <w:bCs/>
                <w:noProof/>
                <w:sz w:val="18"/>
                <w:szCs w:val="18"/>
              </w:rPr>
              <w:t>6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C85F4D" w14:textId="77777777" w:rsidR="00AF1640" w:rsidRDefault="00AF1640" w:rsidP="00D0272A">
      <w:pPr>
        <w:spacing w:before="0" w:after="0" w:line="240" w:lineRule="auto"/>
      </w:pPr>
      <w:r>
        <w:separator/>
      </w:r>
    </w:p>
  </w:footnote>
  <w:footnote w:type="continuationSeparator" w:id="0">
    <w:p w14:paraId="647CFC3B" w14:textId="77777777" w:rsidR="00AF1640" w:rsidRDefault="00AF1640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595A"/>
    <w:rsid w:val="00047319"/>
    <w:rsid w:val="00054582"/>
    <w:rsid w:val="00067543"/>
    <w:rsid w:val="00074B2B"/>
    <w:rsid w:val="001055C0"/>
    <w:rsid w:val="001118FD"/>
    <w:rsid w:val="00122234"/>
    <w:rsid w:val="0012600B"/>
    <w:rsid w:val="001334C5"/>
    <w:rsid w:val="001345C2"/>
    <w:rsid w:val="00160B06"/>
    <w:rsid w:val="00191A1C"/>
    <w:rsid w:val="001A4261"/>
    <w:rsid w:val="001C1FDC"/>
    <w:rsid w:val="001D1F19"/>
    <w:rsid w:val="001E7D20"/>
    <w:rsid w:val="001F5F36"/>
    <w:rsid w:val="001F634E"/>
    <w:rsid w:val="001F7277"/>
    <w:rsid w:val="00202A7D"/>
    <w:rsid w:val="00225595"/>
    <w:rsid w:val="00227ED4"/>
    <w:rsid w:val="00236B51"/>
    <w:rsid w:val="002547A3"/>
    <w:rsid w:val="00257CDE"/>
    <w:rsid w:val="002752CE"/>
    <w:rsid w:val="0029477C"/>
    <w:rsid w:val="002E6CB8"/>
    <w:rsid w:val="00335D4A"/>
    <w:rsid w:val="003401CF"/>
    <w:rsid w:val="00355063"/>
    <w:rsid w:val="003925F7"/>
    <w:rsid w:val="003C1630"/>
    <w:rsid w:val="003D4AC2"/>
    <w:rsid w:val="003E57D0"/>
    <w:rsid w:val="00417D54"/>
    <w:rsid w:val="00445D48"/>
    <w:rsid w:val="004673A9"/>
    <w:rsid w:val="00484CA4"/>
    <w:rsid w:val="004B1DE3"/>
    <w:rsid w:val="004F7F4F"/>
    <w:rsid w:val="00595644"/>
    <w:rsid w:val="005D34BE"/>
    <w:rsid w:val="005D75DA"/>
    <w:rsid w:val="00657253"/>
    <w:rsid w:val="00676B8C"/>
    <w:rsid w:val="00691900"/>
    <w:rsid w:val="00696DA8"/>
    <w:rsid w:val="006A5FE4"/>
    <w:rsid w:val="006B3549"/>
    <w:rsid w:val="00704935"/>
    <w:rsid w:val="00735260"/>
    <w:rsid w:val="00756986"/>
    <w:rsid w:val="00766EFD"/>
    <w:rsid w:val="007A2C7D"/>
    <w:rsid w:val="007A38E5"/>
    <w:rsid w:val="007A700D"/>
    <w:rsid w:val="007C57AA"/>
    <w:rsid w:val="007E65B6"/>
    <w:rsid w:val="007F3298"/>
    <w:rsid w:val="00803AE7"/>
    <w:rsid w:val="008507EE"/>
    <w:rsid w:val="008667C3"/>
    <w:rsid w:val="00877200"/>
    <w:rsid w:val="00896921"/>
    <w:rsid w:val="008A7F27"/>
    <w:rsid w:val="008B4BE2"/>
    <w:rsid w:val="008F1F37"/>
    <w:rsid w:val="00912C47"/>
    <w:rsid w:val="00921290"/>
    <w:rsid w:val="00944791"/>
    <w:rsid w:val="009619CD"/>
    <w:rsid w:val="009B19D6"/>
    <w:rsid w:val="009B5DE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D1294"/>
    <w:rsid w:val="00AF1640"/>
    <w:rsid w:val="00B026A9"/>
    <w:rsid w:val="00B10A53"/>
    <w:rsid w:val="00B22EE8"/>
    <w:rsid w:val="00B2529A"/>
    <w:rsid w:val="00B35B3B"/>
    <w:rsid w:val="00B57787"/>
    <w:rsid w:val="00B64302"/>
    <w:rsid w:val="00BB3463"/>
    <w:rsid w:val="00C146A1"/>
    <w:rsid w:val="00C264C7"/>
    <w:rsid w:val="00C266A7"/>
    <w:rsid w:val="00C36E40"/>
    <w:rsid w:val="00C71527"/>
    <w:rsid w:val="00C71919"/>
    <w:rsid w:val="00C7217B"/>
    <w:rsid w:val="00C775CC"/>
    <w:rsid w:val="00CA0079"/>
    <w:rsid w:val="00CA62BF"/>
    <w:rsid w:val="00CE01FF"/>
    <w:rsid w:val="00CF7934"/>
    <w:rsid w:val="00D0272A"/>
    <w:rsid w:val="00D117B1"/>
    <w:rsid w:val="00D35918"/>
    <w:rsid w:val="00D4778B"/>
    <w:rsid w:val="00DD741D"/>
    <w:rsid w:val="00E11AD8"/>
    <w:rsid w:val="00E810D8"/>
    <w:rsid w:val="00EA42F3"/>
    <w:rsid w:val="00EE75D9"/>
    <w:rsid w:val="00F16EB6"/>
    <w:rsid w:val="00F22365"/>
    <w:rsid w:val="00F378AE"/>
    <w:rsid w:val="00FB6C67"/>
    <w:rsid w:val="00FC20EA"/>
    <w:rsid w:val="00FC2BF8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6515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1290"/>
  </w:style>
  <w:style w:type="paragraph" w:styleId="Heading1">
    <w:name w:val="heading 1"/>
    <w:basedOn w:val="Normal"/>
    <w:next w:val="Normal"/>
    <w:link w:val="Heading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E44"/>
    <w:rPr>
      <w:color w:val="0000FF"/>
      <w:u w:val="single"/>
    </w:rPr>
  </w:style>
  <w:style w:type="character" w:styleId="Emphasis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DefaultParagraphFont"/>
    <w:rsid w:val="00A64E44"/>
  </w:style>
  <w:style w:type="character" w:customStyle="1" w:styleId="apple-style-span">
    <w:name w:val="apple-style-span"/>
    <w:basedOn w:val="DefaultParagraphFont"/>
    <w:rsid w:val="00A64E44"/>
  </w:style>
  <w:style w:type="paragraph" w:styleId="ListParagraph">
    <w:name w:val="List Paragraph"/>
    <w:basedOn w:val="Normal"/>
    <w:uiPriority w:val="34"/>
    <w:qFormat/>
    <w:rsid w:val="00A6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03AE7"/>
    <w:rPr>
      <w:smallCaps/>
      <w:color w:val="1D2E4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21290"/>
    <w:rPr>
      <w:b/>
      <w:bCs/>
    </w:rPr>
  </w:style>
  <w:style w:type="paragraph" w:styleId="NoSpacing">
    <w:name w:val="No Spacing"/>
    <w:uiPriority w:val="1"/>
    <w:qFormat/>
    <w:rsid w:val="009212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29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129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290"/>
    <w:rPr>
      <w:color w:val="3A5D9C" w:themeColor="accent1"/>
      <w:sz w:val="24"/>
      <w:szCs w:val="24"/>
    </w:rPr>
  </w:style>
  <w:style w:type="character" w:styleId="SubtleEmphasis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IntenseEmphasis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SubtleReference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IntenseReference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BookTitle">
    <w:name w:val="Book Title"/>
    <w:uiPriority w:val="33"/>
    <w:qFormat/>
    <w:rsid w:val="0092129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290"/>
    <w:pPr>
      <w:outlineLvl w:val="9"/>
    </w:pPr>
  </w:style>
  <w:style w:type="table" w:styleId="TableGrid">
    <w:name w:val="Table Grid"/>
    <w:basedOn w:val="TableNormal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D0272A"/>
  </w:style>
  <w:style w:type="paragraph" w:styleId="Header">
    <w:name w:val="header"/>
    <w:basedOn w:val="Normal"/>
    <w:link w:val="Head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72A"/>
  </w:style>
  <w:style w:type="paragraph" w:styleId="Footer">
    <w:name w:val="footer"/>
    <w:basedOn w:val="Normal"/>
    <w:link w:val="Foot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72A"/>
  </w:style>
  <w:style w:type="paragraph" w:styleId="BalloonText">
    <w:name w:val="Balloon Text"/>
    <w:basedOn w:val="Normal"/>
    <w:link w:val="BalloonTextChar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E75D9"/>
    <w:rPr>
      <w:color w:val="969696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1290"/>
  </w:style>
  <w:style w:type="paragraph" w:styleId="Heading1">
    <w:name w:val="heading 1"/>
    <w:basedOn w:val="Normal"/>
    <w:next w:val="Normal"/>
    <w:link w:val="Heading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E44"/>
    <w:rPr>
      <w:color w:val="0000FF"/>
      <w:u w:val="single"/>
    </w:rPr>
  </w:style>
  <w:style w:type="character" w:styleId="Emphasis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DefaultParagraphFont"/>
    <w:rsid w:val="00A64E44"/>
  </w:style>
  <w:style w:type="character" w:customStyle="1" w:styleId="apple-style-span">
    <w:name w:val="apple-style-span"/>
    <w:basedOn w:val="DefaultParagraphFont"/>
    <w:rsid w:val="00A64E44"/>
  </w:style>
  <w:style w:type="paragraph" w:styleId="ListParagraph">
    <w:name w:val="List Paragraph"/>
    <w:basedOn w:val="Normal"/>
    <w:uiPriority w:val="34"/>
    <w:qFormat/>
    <w:rsid w:val="00A6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03AE7"/>
    <w:rPr>
      <w:smallCaps/>
      <w:color w:val="1D2E4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21290"/>
    <w:rPr>
      <w:b/>
      <w:bCs/>
    </w:rPr>
  </w:style>
  <w:style w:type="paragraph" w:styleId="NoSpacing">
    <w:name w:val="No Spacing"/>
    <w:uiPriority w:val="1"/>
    <w:qFormat/>
    <w:rsid w:val="009212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29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129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290"/>
    <w:rPr>
      <w:color w:val="3A5D9C" w:themeColor="accent1"/>
      <w:sz w:val="24"/>
      <w:szCs w:val="24"/>
    </w:rPr>
  </w:style>
  <w:style w:type="character" w:styleId="SubtleEmphasis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IntenseEmphasis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SubtleReference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IntenseReference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BookTitle">
    <w:name w:val="Book Title"/>
    <w:uiPriority w:val="33"/>
    <w:qFormat/>
    <w:rsid w:val="0092129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290"/>
    <w:pPr>
      <w:outlineLvl w:val="9"/>
    </w:pPr>
  </w:style>
  <w:style w:type="table" w:styleId="TableGrid">
    <w:name w:val="Table Grid"/>
    <w:basedOn w:val="TableNormal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D0272A"/>
  </w:style>
  <w:style w:type="paragraph" w:styleId="Header">
    <w:name w:val="header"/>
    <w:basedOn w:val="Normal"/>
    <w:link w:val="Head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72A"/>
  </w:style>
  <w:style w:type="paragraph" w:styleId="Footer">
    <w:name w:val="footer"/>
    <w:basedOn w:val="Normal"/>
    <w:link w:val="Foot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72A"/>
  </w:style>
  <w:style w:type="paragraph" w:styleId="BalloonText">
    <w:name w:val="Balloon Text"/>
    <w:basedOn w:val="Normal"/>
    <w:link w:val="BalloonTextChar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43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0.wmf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87D3B-F190-4DF4-A39C-09400402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6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Template</vt:lpstr>
    </vt:vector>
  </TitlesOfParts>
  <Company>Vertex42 LLC</Company>
  <LinksUpToDate>false</LinksUpToDate>
  <CharactersWithSpaces>8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AL-Laith Co</cp:lastModifiedBy>
  <cp:revision>26</cp:revision>
  <dcterms:created xsi:type="dcterms:W3CDTF">2021-10-02T08:19:00Z</dcterms:created>
  <dcterms:modified xsi:type="dcterms:W3CDTF">2022-04-2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